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AF5293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AF5293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CE7AAA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CE7AAA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Pr="009A50FC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highlight w:val="green"/>
          <w:lang w:val="bg-BG" w:eastAsia="en-GB"/>
        </w:rPr>
      </w:pPr>
      <w:r w:rsidRPr="009A50FC">
        <w:rPr>
          <w:noProof/>
          <w:highlight w:val="green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9A50FC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9A50F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9A50FC">
        <w:rPr>
          <w:rFonts w:eastAsia="Times New Roman" w:cstheme="minorHAnsi"/>
          <w:b/>
          <w:bCs/>
          <w:color w:val="000000"/>
          <w:highlight w:val="green"/>
          <w:lang w:eastAsia="en-GB"/>
        </w:rPr>
        <w:t>Sticky Footer - Flexbox</w:t>
      </w:r>
      <w:r w:rsidRPr="009A50F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B6755C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675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B6755C">
        <w:rPr>
          <w:rStyle w:val="CodeChar"/>
          <w:highlight w:val="green"/>
          <w:lang w:eastAsia="en-GB"/>
        </w:rPr>
        <w:t>header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B6755C">
        <w:rPr>
          <w:rStyle w:val="CodeChar"/>
          <w:highlight w:val="green"/>
          <w:lang w:eastAsia="en-GB"/>
        </w:rPr>
        <w:t>main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6755C">
        <w:rPr>
          <w:rStyle w:val="CodeChar"/>
          <w:highlight w:val="green"/>
          <w:lang w:eastAsia="en-GB"/>
        </w:rPr>
        <w:t>footer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4B1C025F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have </w:t>
      </w:r>
      <w:r w:rsidRPr="00E106E8">
        <w:rPr>
          <w:rStyle w:val="CodeChar"/>
          <w:highlight w:val="green"/>
          <w:lang w:eastAsia="en-GB"/>
        </w:rPr>
        <w:t>flex</w:t>
      </w:r>
      <w:r w:rsidRPr="00E106E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display property</w:t>
      </w:r>
    </w:p>
    <w:p w14:paraId="0C93DC0B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be </w:t>
      </w:r>
      <w:proofErr w:type="spellStart"/>
      <w:r w:rsidRPr="00E106E8">
        <w:rPr>
          <w:rStyle w:val="CodeChar"/>
          <w:highlight w:val="green"/>
          <w:lang w:eastAsia="en-GB"/>
        </w:rPr>
        <w:t>rgb</w:t>
      </w:r>
      <w:proofErr w:type="spellEnd"/>
      <w:r w:rsidRPr="00E106E8">
        <w:rPr>
          <w:rStyle w:val="CodeChar"/>
          <w:highlight w:val="green"/>
          <w:lang w:eastAsia="en-GB"/>
        </w:rPr>
        <w:t>(238, 238, 238)</w:t>
      </w:r>
    </w:p>
    <w:p w14:paraId="1F6D4A32" w14:textId="61075893" w:rsidR="00705B4F" w:rsidRPr="000C6813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Set </w:t>
      </w:r>
      <w:r w:rsidRPr="000C6813">
        <w:rPr>
          <w:rFonts w:eastAsia="Times New Roman" w:cstheme="minorHAnsi"/>
          <w:b/>
          <w:bCs/>
          <w:color w:val="000000"/>
          <w:highlight w:val="green"/>
          <w:lang w:eastAsia="en-GB"/>
        </w:rPr>
        <w:t>height</w:t>
      </w:r>
      <w:r w:rsidRPr="000C6813">
        <w:rPr>
          <w:rFonts w:eastAsia="Times New Roman" w:cstheme="minorHAnsi"/>
          <w:color w:val="000000"/>
          <w:highlight w:val="green"/>
          <w:lang w:eastAsia="en-GB"/>
        </w:rPr>
        <w:t xml:space="preserve"> to the body: </w:t>
      </w:r>
      <w:r w:rsidRPr="000C6813">
        <w:rPr>
          <w:rStyle w:val="CodeChar"/>
          <w:highlight w:val="green"/>
          <w:lang w:eastAsia="en-GB"/>
        </w:rPr>
        <w:t>100vh</w:t>
      </w:r>
    </w:p>
    <w:p w14:paraId="71DDF82F" w14:textId="6B871BC8" w:rsidR="009A45E0" w:rsidRPr="000C6813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0C6813">
        <w:rPr>
          <w:rStyle w:val="CodeChar"/>
          <w:highlight w:val="green"/>
          <w:lang w:eastAsia="en-GB"/>
        </w:rPr>
        <w:t>Helvetica, sans-serif </w:t>
      </w:r>
    </w:p>
    <w:p w14:paraId="3EC41C7B" w14:textId="77777777" w:rsidR="00705B4F" w:rsidRPr="00991B4D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should be at the bottom of the page</w:t>
      </w:r>
    </w:p>
    <w:p w14:paraId="04857CF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text color 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255, 255, 255)</w:t>
      </w:r>
    </w:p>
    <w:p w14:paraId="1018DBB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footer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102, 102, 102)</w:t>
      </w:r>
    </w:p>
    <w:p w14:paraId="24B2B5BB" w14:textId="77777777" w:rsidR="00705B4F" w:rsidRPr="00DE439E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DE439E">
        <w:rPr>
          <w:highlight w:val="green"/>
        </w:rPr>
        <w:t>Center Flexbox</w:t>
      </w:r>
    </w:p>
    <w:p w14:paraId="76F29920" w14:textId="18524ABD" w:rsidR="00705B4F" w:rsidRPr="00CE7AAA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  <w:r w:rsidR="00CE7AAA">
        <w:rPr>
          <w:lang w:val="bg-BG" w:eastAsia="en-GB"/>
        </w:rPr>
        <w:tab/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CE7AAA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CE7AAA">
        <w:rPr>
          <w:rFonts w:eastAsia="Times New Roman" w:cstheme="minorHAnsi"/>
          <w:color w:val="000000"/>
          <w:highlight w:val="green"/>
          <w:lang w:eastAsia="en-GB"/>
        </w:rPr>
        <w:lastRenderedPageBreak/>
        <w:t>Change the document title to "</w:t>
      </w:r>
      <w:r w:rsidRPr="00CE7AAA">
        <w:rPr>
          <w:rFonts w:eastAsia="Times New Roman" w:cstheme="minorHAnsi"/>
          <w:b/>
          <w:bCs/>
          <w:color w:val="000000"/>
          <w:highlight w:val="green"/>
          <w:lang w:eastAsia="en-GB"/>
        </w:rPr>
        <w:t>Center Flexbox</w:t>
      </w:r>
      <w:r w:rsidRPr="00CE7AA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="00FF7B58"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color must be </w:t>
      </w:r>
      <w:r w:rsidRPr="00DE439E">
        <w:rPr>
          <w:rStyle w:val="CodeChar"/>
          <w:highlight w:val="green"/>
          <w:lang w:eastAsia="en-GB"/>
        </w:rPr>
        <w:t>rgb(238, 238, 238)</w:t>
      </w:r>
    </w:p>
    <w:p w14:paraId="5DE18BDA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 body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property must be </w:t>
      </w:r>
      <w:r w:rsidRPr="00DE439E">
        <w:rPr>
          <w:rStyle w:val="CodeChar"/>
          <w:highlight w:val="green"/>
          <w:lang w:eastAsia="en-GB"/>
        </w:rPr>
        <w:t>flex</w:t>
      </w:r>
    </w:p>
    <w:p w14:paraId="30BF0BD4" w14:textId="77777777" w:rsidR="00705B4F" w:rsidRPr="00DE439E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>The content must be placed into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div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 with </w:t>
      </w:r>
      <w:r w:rsidRPr="00DE439E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 card 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proofErr w:type="spellStart"/>
      <w:r w:rsidRPr="00DE439E">
        <w:rPr>
          <w:rStyle w:val="CodeChar"/>
          <w:highlight w:val="green"/>
          <w:lang w:eastAsia="en-GB"/>
        </w:rPr>
        <w:t>div.card</w:t>
      </w:r>
      <w:proofErr w:type="spellEnd"/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C35917E" w14:textId="77777777" w:rsidR="00705B4F" w:rsidRPr="00DE439E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E439E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DE439E">
        <w:rPr>
          <w:rStyle w:val="CodeChar"/>
          <w:highlight w:val="green"/>
          <w:lang w:eastAsia="en-GB"/>
        </w:rPr>
        <w:t>div</w:t>
      </w:r>
      <w:r w:rsidRPr="00DE439E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E439E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DE439E">
        <w:rPr>
          <w:rStyle w:val="CodeChar"/>
          <w:highlight w:val="green"/>
          <w:lang w:eastAsia="en-GB"/>
        </w:rPr>
        <w:t>rgb</w:t>
      </w:r>
      <w:proofErr w:type="spellEnd"/>
      <w:r w:rsidRPr="00DE439E">
        <w:rPr>
          <w:rStyle w:val="CodeChar"/>
          <w:highlight w:val="green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74925" w14:textId="77777777" w:rsidR="00F644A1" w:rsidRDefault="00F644A1" w:rsidP="008068A2">
      <w:pPr>
        <w:spacing w:after="0" w:line="240" w:lineRule="auto"/>
      </w:pPr>
      <w:r>
        <w:separator/>
      </w:r>
    </w:p>
  </w:endnote>
  <w:endnote w:type="continuationSeparator" w:id="0">
    <w:p w14:paraId="474DD5C1" w14:textId="77777777" w:rsidR="00F644A1" w:rsidRDefault="00F644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601D3" w14:textId="77777777" w:rsidR="00F644A1" w:rsidRDefault="00F644A1" w:rsidP="008068A2">
      <w:pPr>
        <w:spacing w:after="0" w:line="240" w:lineRule="auto"/>
      </w:pPr>
      <w:r>
        <w:separator/>
      </w:r>
    </w:p>
  </w:footnote>
  <w:footnote w:type="continuationSeparator" w:id="0">
    <w:p w14:paraId="5DE204C1" w14:textId="77777777" w:rsidR="00F644A1" w:rsidRDefault="00F644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C6813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91B4D"/>
    <w:rsid w:val="009A45E0"/>
    <w:rsid w:val="009A50FC"/>
    <w:rsid w:val="009B1B7D"/>
    <w:rsid w:val="009B4FB4"/>
    <w:rsid w:val="009C0C39"/>
    <w:rsid w:val="009D1805"/>
    <w:rsid w:val="009E1A09"/>
    <w:rsid w:val="009F578A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5293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6755C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E7AAA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E439E"/>
    <w:rsid w:val="00DF00FA"/>
    <w:rsid w:val="00DF57D8"/>
    <w:rsid w:val="00DF6F6D"/>
    <w:rsid w:val="00E032C5"/>
    <w:rsid w:val="00E0603F"/>
    <w:rsid w:val="00E106E8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44A1"/>
    <w:rsid w:val="00F655ED"/>
    <w:rsid w:val="00F7033C"/>
    <w:rsid w:val="00F733C8"/>
    <w:rsid w:val="00F7689A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4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59</cp:revision>
  <cp:lastPrinted>2015-10-26T22:35:00Z</cp:lastPrinted>
  <dcterms:created xsi:type="dcterms:W3CDTF">2019-11-12T12:29:00Z</dcterms:created>
  <dcterms:modified xsi:type="dcterms:W3CDTF">2022-06-20T18:18:00Z</dcterms:modified>
  <cp:category>computer programming;programming;software development;software engineering</cp:category>
</cp:coreProperties>
</file>